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China</w:t>
      </w:r>
      <w:r>
        <w:t xml:space="preserve"> </w:t>
      </w:r>
      <w:r>
        <w:t xml:space="preserve">Shanghai</w:t>
      </w:r>
    </w:p>
    <w:bookmarkStart w:id="20" w:name="Xd5af6aa047032e71fe58a7125fa772fdd9d06b3"/>
    <w:p>
      <w:pPr>
        <w:pStyle w:val="Heading1"/>
      </w:pPr>
      <w:r>
        <w:t xml:space="preserve">Internship Application Letter: Primary Teacher Position in Shanghai, Ch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Institution:</w:t>
      </w:r>
      <w:r>
        <w:t xml:space="preserve"> </w:t>
      </w:r>
      <w:r>
        <w:t xml:space="preserve">Shanghai International Bilingual School (or Specific School Name)</w:t>
      </w:r>
      <w:r>
        <w:br/>
      </w:r>
      <w:r>
        <w:rPr>
          <w:bCs/>
          <w:b/>
        </w:rPr>
        <w:t xml:space="preserve">Address:</w:t>
      </w:r>
      <w:r>
        <w:t xml:space="preserve"> </w:t>
      </w:r>
      <w:r>
        <w:t xml:space="preserve">No. 188, Pudong Road, Shanghai, China</w:t>
      </w:r>
    </w:p>
    <w:p>
      <w:pPr>
        <w:pStyle w:val="BodyText"/>
      </w:pPr>
      <w:r>
        <w:t xml:space="preserve">Dear Hiring Committee,</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the Primary Teacher Internship position at your esteemed institution in China Shanghai. As a dedicated and culturally sensitive education student at [Your University Name], I have meticulously prepared myself to contribute meaningfully to the vibrant educational ecosystem of one of China’s most dynamic cities. My academic focus, cross-cultural adaptability, and unwavering commitment to child-centered learning align precisely with the mission of fostering holistic development in young learners—a cornerstone of Shanghai’s progressive primary education framework.</w:t>
      </w:r>
    </w:p>
    <w:p>
      <w:pPr>
        <w:pStyle w:val="BodyText"/>
      </w:pPr>
      <w:r>
        <w:t xml:space="preserve">Shanghai’s reputation as a global education hub deeply resonates with my professional aspirations. The city’s innovative approach to integrating traditional Chinese pedagogy with modern, inclusive teaching methodologies—evident in initiatives like the "Shanghai School Innovation Program" and its emphasis on bilingual literacy for Grades 1–6—has inspired me to seek hands-on experience within this transformative environment. I am particularly drawn to your school’s focus on project-based learning in early childhood development, a philosophy I actively explored during my semester-long study of educational psychology at [Your University]. My academic coursework included specialized modules on Chinese child development theories, Mandarin language acquisition for non-native speakers, and classroom management strategies tailored for diverse primary cohorts—directly preparing me to support your curriculum goals.</w:t>
      </w:r>
    </w:p>
    <w:p>
      <w:pPr>
        <w:pStyle w:val="BodyText"/>
      </w:pPr>
      <w:r>
        <w:t xml:space="preserve">As an aspiring</w:t>
      </w:r>
      <w:r>
        <w:t xml:space="preserve"> </w:t>
      </w:r>
      <w:r>
        <w:rPr>
          <w:bCs/>
          <w:b/>
        </w:rPr>
        <w:t xml:space="preserve">Teacher Primary</w:t>
      </w:r>
      <w:r>
        <w:t xml:space="preserve">, I recognize that effective early education in China Shanghai demands more than academic instruction; it requires cultural fluency, emotional intelligence, and a commitment to nurturing the "whole child." During my volunteer work at [Local School/Camp Name] in my home country, I designed sensory-based literacy activities for 6–8-year-olds and collaborated with local teachers to adapt lessons for multilingual students. This experience reinforced my ability to create engaging, age-appropriate learning environments while respecting cultural nuances—a skill I am eager to refine within Shanghai’s unique educational context. For instance, I have studied the Chinese National Curriculum Standards (2022) and am familiar with Shanghai’s push toward "moral education" through storytelling and collaborative projects—practices I aim to implement under your mentorship.</w:t>
      </w:r>
    </w:p>
    <w:p>
      <w:pPr>
        <w:pStyle w:val="BodyText"/>
      </w:pPr>
      <w:r>
        <w:t xml:space="preserve">What distinguishes my application is my proactive approach to cultural integration. Before arriving in China Shanghai, I completed an intensive 60-hour Mandarin course focused on classroom vocabulary, parent-teacher communication phrases (e.g., "您的孩子在阅读上取得了显著进步" – *Your child has made significant progress in reading*), and Chinese educational etiquette. I understand that building trust with students and families—especially in a community where parental involvement is paramount—is essential to student success. My internship plan includes observing senior teachers’ classroom dynamics, co-designing lesson plans for Grade 2 science units (e.g., "Our Environment" modules aligned with Shanghai’s sustainability goals), and participating in after-school clubs like calligraphy or robotics. I am committed to learning from local educators while bringing fresh perspectives on digital literacy tools that enhance primary pedagogy.</w:t>
      </w:r>
    </w:p>
    <w:p>
      <w:pPr>
        <w:pStyle w:val="BodyText"/>
      </w:pPr>
      <w:r>
        <w:t xml:space="preserve">Moreover, my resilience in cross-cultural settings was tested during a 3-month teaching assistantship in Guangzhou, where I supported a Grade 4 class of 35 students with varying English proficiency levels. I developed visual aids and simplified instructions without compromising academic rigor—a skill directly transferable to Shanghai’s bilingual classrooms. The city’s rapid evolution as an educational leader (ranked #1 in OECD PISA assessments for primary science) fuels my desire to contribute to this legacy. I am not merely seeking an internship; I aim to become a culturally attuned</w:t>
      </w:r>
      <w:r>
        <w:t xml:space="preserve"> </w:t>
      </w:r>
      <w:r>
        <w:rPr>
          <w:bCs/>
          <w:b/>
        </w:rPr>
        <w:t xml:space="preserve">Teacher Primary</w:t>
      </w:r>
      <w:r>
        <w:t xml:space="preserve"> </w:t>
      </w:r>
      <w:r>
        <w:t xml:space="preserve">who embodies Shanghai’s vision of "education for the future."</w:t>
      </w:r>
    </w:p>
    <w:p>
      <w:pPr>
        <w:pStyle w:val="BodyText"/>
      </w:pPr>
      <w:r>
        <w:t xml:space="preserve">I have attached my resume, academic transcripts, and a letter of recommendation from Dr. Li Wei (Professor of Education at [Your University]), who has mentored me in curriculum design relevant to China’s educational landscape. My adaptability, documented through language certifications and cross-cultural projects, ensures I will integrate seamlessly into your team. In China Shanghai’s competitive education sector, where institutions prioritize both academic excellence and student well-being, I am confident my proactive attitude and alignment with Shanghai’s educational values position me as a valuable asset.</w:t>
      </w:r>
    </w:p>
    <w:p>
      <w:pPr>
        <w:pStyle w:val="BodyText"/>
      </w:pPr>
      <w:r>
        <w:t xml:space="preserve">Thank you for considering my</w:t>
      </w:r>
      <w:r>
        <w:t xml:space="preserve"> </w:t>
      </w:r>
      <w:r>
        <w:rPr>
          <w:bCs/>
          <w:b/>
        </w:rPr>
        <w:t xml:space="preserve">Internship Application Letter</w:t>
      </w:r>
      <w:r>
        <w:t xml:space="preserve">. I am eager to discuss how my skills in differentiated instruction, cultural sensitivity, and child development can support your primary teaching goals in China Shanghai. I welcome the opportunity to interview at your convenience and am available immediately for an onsite meeting or virtual discussion. My contact details are provided below.</w:t>
      </w:r>
    </w:p>
    <w:p>
      <w:pPr>
        <w:pStyle w:val="BodyText"/>
      </w:pPr>
      <w:r>
        <w:t xml:space="preserve">Sincerely,</w:t>
      </w:r>
      <w:r>
        <w:br/>
      </w:r>
      <w:r>
        <w:t xml:space="preserve">[Your Full Name]</w:t>
      </w:r>
      <w:r>
        <w:br/>
      </w:r>
      <w:r>
        <w:t xml:space="preserve">[Your University Email]</w:t>
      </w:r>
      <w:r>
        <w:br/>
      </w:r>
      <w:r>
        <w:t xml:space="preserve">[Your Phone Number with Country Code]</w:t>
      </w:r>
      <w:r>
        <w:br/>
      </w:r>
      <w:r>
        <w:t xml:space="preserve">[LinkedIn/Portfolio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China Shanghai</dc:title>
  <dc:creator/>
  <dc:language>en</dc:language>
  <cp:keywords/>
  <dcterms:created xsi:type="dcterms:W3CDTF">2025-12-11T01:18:00Z</dcterms:created>
  <dcterms:modified xsi:type="dcterms:W3CDTF">2025-12-11T01:18:00Z</dcterms:modified>
</cp:coreProperties>
</file>

<file path=docProps/custom.xml><?xml version="1.0" encoding="utf-8"?>
<Properties xmlns="http://schemas.openxmlformats.org/officeDocument/2006/custom-properties" xmlns:vt="http://schemas.openxmlformats.org/officeDocument/2006/docPropsVTypes"/>
</file>